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7d9b242b3bd42e673e5e562492ba634cebd7d"/>
      <w:r>
        <w:t xml:space="preserve">Unit 3 Lesson 3: Associations and Relative Frequency Tables</w:t>
      </w:r>
      <w:bookmarkEnd w:id="20"/>
    </w:p>
    <w:p>
      <w:pPr>
        <w:pStyle w:val="Heading3"/>
      </w:pPr>
      <w:bookmarkStart w:id="21" w:name="estimation-warm-up"/>
      <w:r>
        <w:t xml:space="preserve">1 Estim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percentage of the graph is labeled C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divided into sections. A and B are same size, each about 33% of circle. C, D, and E are same size and together take up rest of circle " title="" id="1" name="Picture"/>
            <a:graphic>
              <a:graphicData uri="http://schemas.openxmlformats.org/drawingml/2006/picture">
                <pic:pic>
                  <pic:nvPicPr>
                    <pic:cNvPr descr="/app/tmp/embedder-1646804652.4069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Explain your reasoning.</w:t>
      </w:r>
    </w:p>
    <w:p>
      <w:pPr>
        <w:pStyle w:val="Heading3"/>
      </w:pPr>
      <w:bookmarkStart w:id="24" w:name="relative-frequency-tables"/>
      <w:r>
        <w:t xml:space="preserve">2 Relative Frequency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relative frequency tables display data collected from 230 student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articipates in afterschool activit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no afterschool activit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arrives home within 2 hours of school dismissal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43%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arrives home 2 or more hours after school dismissal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42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57%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55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3"/>
        </w:numPr>
      </w:pPr>
      <w:r>
        <w:t xml:space="preserve">What percentage of students participate in after-school activities? How many students participate in after-school activities?</w:t>
      </w:r>
    </w:p>
    <w:p>
      <w:pPr>
        <w:numPr>
          <w:ilvl w:val="1"/>
          <w:numId w:val="1003"/>
        </w:numPr>
      </w:pPr>
      <w:r>
        <w:t xml:space="preserve">What percentage of students arrive home 2 or more hours after dismissal? How many students arrive home 2 or more hours after school dismissal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aspiring professional ath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aspiring STEM care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total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refer physical education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77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refer math 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8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82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4"/>
        </w:numPr>
      </w:pPr>
      <w:r>
        <w:t xml:space="preserve">What percentage of students who prefer math aspire to have a career in STEM?</w:t>
      </w:r>
    </w:p>
    <w:p>
      <w:pPr>
        <w:numPr>
          <w:ilvl w:val="1"/>
          <w:numId w:val="1004"/>
        </w:numPr>
      </w:pPr>
      <w:r>
        <w:t xml:space="preserve">What percentage of students who prefer physical education aspire to have a career in STEM?</w:t>
      </w:r>
    </w:p>
    <w:p>
      <w:pPr>
        <w:numPr>
          <w:ilvl w:val="1"/>
          <w:numId w:val="1004"/>
        </w:numPr>
      </w:pPr>
      <w:r>
        <w:t xml:space="preserve">Are these two percentages close?</w:t>
      </w:r>
    </w:p>
    <w:p>
      <w:pPr>
        <w:numPr>
          <w:ilvl w:val="1"/>
          <w:numId w:val="1004"/>
        </w:numPr>
      </w:pPr>
      <w:r>
        <w:t xml:space="preserve">Is there evidence of an association between students’ career aspirations and subject preference?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9th 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2th grade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curfew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no curfew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5"/>
        </w:numPr>
      </w:pPr>
      <w:r>
        <w:t xml:space="preserve">Of the students in 12th grade, what percentage have a curfew?</w:t>
      </w:r>
    </w:p>
    <w:p>
      <w:pPr>
        <w:numPr>
          <w:ilvl w:val="1"/>
          <w:numId w:val="1005"/>
        </w:numPr>
      </w:pPr>
      <w:r>
        <w:t xml:space="preserve">Of the students in 9th grade, what percentage have a curfew?</w:t>
      </w:r>
    </w:p>
    <w:p>
      <w:pPr>
        <w:numPr>
          <w:ilvl w:val="1"/>
          <w:numId w:val="1005"/>
        </w:numPr>
      </w:pPr>
      <w:r>
        <w:t xml:space="preserve">Is there evidence of an association between students’ grade level and whether they have a curfew? Explain your reasoning.</w:t>
      </w:r>
    </w:p>
    <w:p>
      <w:pPr>
        <w:pStyle w:val="Heading3"/>
      </w:pPr>
      <w:bookmarkStart w:id="26" w:name="associate-your-variables"/>
      <w:r>
        <w:t xml:space="preserve">3 Associate Your Variabl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6"/>
        </w:numPr>
      </w:pPr>
      <w:r>
        <w:t xml:space="preserve">Invent a pair of variables that you think will have an association. Explain your reasoning.</w:t>
      </w:r>
    </w:p>
    <w:p>
      <w:pPr>
        <w:numPr>
          <w:ilvl w:val="0"/>
          <w:numId w:val="1006"/>
        </w:numPr>
      </w:pPr>
      <w:r>
        <w:t xml:space="preserve">Invent a pair of variables that you think will not have an association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14Z</dcterms:created>
  <dcterms:modified xsi:type="dcterms:W3CDTF">2022-03-09T05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7zwnegt5QJSVz3FYhSN9GM7YGmkXgwGoLeYyxoDkcLNdKzB3eENcF0bQ2PZYWu/7GVZvM4KI8LHmaSg7FNSlw==</vt:lpwstr>
  </property>
</Properties>
</file>